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62820" w14:textId="68C07401" w:rsidR="002F038A" w:rsidRDefault="00901CEB">
      <w:r>
        <w:rPr>
          <w:rFonts w:hint="eastAsia"/>
        </w:rPr>
        <w:t>2</w:t>
      </w:r>
      <w:r>
        <w:t>)</w:t>
      </w:r>
    </w:p>
    <w:p w14:paraId="394841D8" w14:textId="4F2CC38D" w:rsidR="00CA3CA6" w:rsidRDefault="00901CEB">
      <w:r>
        <w:t>Benefits:</w:t>
      </w:r>
      <w:r w:rsidR="00CA3CA6">
        <w:t xml:space="preserve"> Easy to understand </w:t>
      </w:r>
      <w:r w:rsidR="007036A9">
        <w:rPr>
          <w:rFonts w:hint="eastAsia"/>
        </w:rPr>
        <w:t>t</w:t>
      </w:r>
      <w:r w:rsidR="007036A9">
        <w:t xml:space="preserve">he function </w:t>
      </w:r>
      <w:r w:rsidR="00CA3CA6">
        <w:t xml:space="preserve">when looking at </w:t>
      </w:r>
      <w:r w:rsidR="00FB538B">
        <w:t>the</w:t>
      </w:r>
      <w:r w:rsidR="007036A9">
        <w:t xml:space="preserve"> </w:t>
      </w:r>
      <w:r w:rsidR="007036A9" w:rsidRPr="007036A9">
        <w:t>header file.</w:t>
      </w:r>
    </w:p>
    <w:p w14:paraId="05C92B52" w14:textId="0E8242B3" w:rsidR="0069478B" w:rsidRDefault="0069478B">
      <w:r>
        <w:rPr>
          <w:rFonts w:hint="eastAsia"/>
        </w:rPr>
        <w:t xml:space="preserve"> </w:t>
      </w:r>
      <w:r>
        <w:t xml:space="preserve">      </w:t>
      </w:r>
      <w:r w:rsidR="00CA5B94">
        <w:t xml:space="preserve"> </w:t>
      </w:r>
      <w:r>
        <w:t xml:space="preserve">Prevent direct implementation when </w:t>
      </w:r>
      <w:r w:rsidR="00E42EB0">
        <w:t>others use the function</w:t>
      </w:r>
      <w:r w:rsidR="00CA5B94">
        <w:t>.</w:t>
      </w:r>
    </w:p>
    <w:p w14:paraId="36457E42" w14:textId="56921202" w:rsidR="00CA5B94" w:rsidRPr="00FB538B" w:rsidRDefault="00CA5B94">
      <w:pPr>
        <w:rPr>
          <w:rFonts w:cstheme="minorHAnsi"/>
        </w:rPr>
      </w:pPr>
      <w:r>
        <w:rPr>
          <w:rFonts w:hint="eastAsia"/>
        </w:rPr>
        <w:t xml:space="preserve"> </w:t>
      </w:r>
      <w:r>
        <w:t xml:space="preserve">       Make </w:t>
      </w:r>
      <w:r w:rsidR="006E0C23">
        <w:t>program</w:t>
      </w:r>
      <w:r>
        <w:t xml:space="preserve"> </w:t>
      </w:r>
      <w:r w:rsidR="006E0C23">
        <w:t>more tidy</w:t>
      </w:r>
    </w:p>
    <w:p w14:paraId="4128B2C5" w14:textId="77777777" w:rsidR="00901CEB" w:rsidRDefault="00901CEB"/>
    <w:sectPr w:rsidR="00901CE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bM0tTQ3NjS0MDFX0lEKTi0uzszPAykwrgUANW14oCwAAAA="/>
  </w:docVars>
  <w:rsids>
    <w:rsidRoot w:val="000D02BC"/>
    <w:rsid w:val="000D02BC"/>
    <w:rsid w:val="00191047"/>
    <w:rsid w:val="002F038A"/>
    <w:rsid w:val="003C11F6"/>
    <w:rsid w:val="005B52CB"/>
    <w:rsid w:val="0069478B"/>
    <w:rsid w:val="006E0C23"/>
    <w:rsid w:val="007036A9"/>
    <w:rsid w:val="00901CEB"/>
    <w:rsid w:val="009C7037"/>
    <w:rsid w:val="00CA3CA6"/>
    <w:rsid w:val="00CA5B94"/>
    <w:rsid w:val="00CE0E69"/>
    <w:rsid w:val="00E42EB0"/>
    <w:rsid w:val="00FB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D48AD"/>
  <w15:chartTrackingRefBased/>
  <w15:docId w15:val="{4B8E9C11-6D28-464F-B851-D830CBCB7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man chan</dc:creator>
  <cp:keywords/>
  <dc:description/>
  <cp:lastModifiedBy>chun man chan</cp:lastModifiedBy>
  <cp:revision>12</cp:revision>
  <dcterms:created xsi:type="dcterms:W3CDTF">2021-09-30T06:29:00Z</dcterms:created>
  <dcterms:modified xsi:type="dcterms:W3CDTF">2021-09-30T11:58:00Z</dcterms:modified>
</cp:coreProperties>
</file>